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623F31" w14:paraId="2203931B" w14:textId="77777777" w:rsidTr="008C1512">
        <w:trPr>
          <w:trHeight w:val="1071"/>
          <w:jc w:val="center"/>
        </w:trPr>
        <w:tc>
          <w:tcPr>
            <w:tcW w:w="10589" w:type="dxa"/>
          </w:tcPr>
          <w:p w14:paraId="1086D16F" w14:textId="0C825B89" w:rsidR="003B59C5" w:rsidRPr="00623F31" w:rsidRDefault="003B59C5" w:rsidP="006D77FC">
            <w:pPr>
              <w:spacing w:before="36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bookmarkStart w:id="0" w:name="_Hlk40264728"/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Project Title</w:t>
            </w:r>
          </w:p>
          <w:p w14:paraId="1B224373" w14:textId="77777777" w:rsidR="008C1512" w:rsidRPr="00623F31" w:rsidRDefault="008C1512" w:rsidP="008C1512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rtl/>
              </w:rPr>
            </w:pPr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Glandular stomach </w:t>
            </w:r>
            <w:bookmarkEnd w:id="0"/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– Structure, types of glands, cells, and function</w:t>
            </w:r>
          </w:p>
          <w:p w14:paraId="251E99EB" w14:textId="1E46BF36" w:rsidR="003B59C5" w:rsidRPr="00623F31" w:rsidRDefault="003B59C5" w:rsidP="008C1512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</w:tc>
      </w:tr>
    </w:tbl>
    <w:p w14:paraId="120335D2" w14:textId="7C355E29" w:rsidR="008C1512" w:rsidRPr="00623F31" w:rsidRDefault="008C1512" w:rsidP="008C1512">
      <w:pPr>
        <w:jc w:val="center"/>
        <w:rPr>
          <w:rFonts w:ascii="Times New Roman" w:hAnsi="Times New Roman" w:cs="Times New Roman"/>
          <w:sz w:val="28"/>
          <w:szCs w:val="28"/>
          <w:highlight w:val="red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C1512" w:rsidRPr="00623F31" w14:paraId="5B1C2AD2" w14:textId="77777777" w:rsidTr="006D77FC">
        <w:trPr>
          <w:trHeight w:val="3465"/>
          <w:jc w:val="center"/>
        </w:trPr>
        <w:tc>
          <w:tcPr>
            <w:tcW w:w="10589" w:type="dxa"/>
          </w:tcPr>
          <w:p w14:paraId="2C29B242" w14:textId="125EA7B0" w:rsidR="008C1512" w:rsidRPr="00623F31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</w:rPr>
            </w:pP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udent Name</w:t>
            </w:r>
            <w:r w:rsidR="008C1512"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:</w:t>
            </w: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</w:rPr>
              <w:t xml:space="preserve"> فادي جبر علي صدقة </w:t>
            </w:r>
          </w:p>
          <w:p w14:paraId="5453D57E" w14:textId="77777777" w:rsidR="00C83EB4" w:rsidRPr="00623F31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</w:rPr>
            </w:pPr>
          </w:p>
          <w:p w14:paraId="2EF6B66D" w14:textId="53CDF73D" w:rsidR="00C83EB4" w:rsidRPr="00623F31" w:rsidRDefault="00D1524D" w:rsidP="00145EE3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udent ID: 1443</w:t>
            </w:r>
          </w:p>
          <w:p w14:paraId="1F92CD9B" w14:textId="5DE6831B" w:rsidR="004E40A6" w:rsidRPr="00623F31" w:rsidRDefault="004E40A6" w:rsidP="00145EE3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1A8D005D" w14:textId="77777777" w:rsidR="004E40A6" w:rsidRPr="00623F31" w:rsidRDefault="004E40A6" w:rsidP="004E40A6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</w:rPr>
            </w:pP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National ID: 29807061801952</w:t>
            </w:r>
          </w:p>
          <w:p w14:paraId="7C27B4DE" w14:textId="77777777" w:rsidR="00145EE3" w:rsidRPr="00623F31" w:rsidRDefault="00145EE3" w:rsidP="00145EE3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3F37F285" w14:textId="49C1421F" w:rsidR="00D1524D" w:rsidRPr="00623F31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  <w:lang w:bidi="ar-EG"/>
              </w:rPr>
            </w:pP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Course Level:  </w:t>
            </w: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  <w:lang w:bidi="ar-EG"/>
              </w:rPr>
              <w:t>الفرقة الاولي</w:t>
            </w:r>
          </w:p>
          <w:p w14:paraId="161286E4" w14:textId="77777777" w:rsidR="00C83EB4" w:rsidRPr="00623F31" w:rsidRDefault="00C83EB4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  <w:rtl/>
                <w:lang w:bidi="ar-EG"/>
              </w:rPr>
            </w:pPr>
          </w:p>
          <w:p w14:paraId="179C1D49" w14:textId="2EEC060A" w:rsidR="00D1524D" w:rsidRPr="00623F31" w:rsidRDefault="00D1524D" w:rsidP="00C83EB4">
            <w:pPr>
              <w:pStyle w:val="ListParagraph"/>
              <w:spacing w:before="360" w:after="51"/>
              <w:ind w:left="144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Department: Histology and Cytology</w:t>
            </w:r>
          </w:p>
        </w:tc>
      </w:tr>
    </w:tbl>
    <w:p w14:paraId="3F8D8CC0" w14:textId="6CEAD4FB" w:rsidR="00B75BFE" w:rsidRPr="00623F31" w:rsidRDefault="00B75BFE" w:rsidP="003C46E2">
      <w:pPr>
        <w:rPr>
          <w:rFonts w:ascii="Times New Roman" w:hAnsi="Times New Roman" w:cs="Times New Roman"/>
          <w:sz w:val="28"/>
          <w:szCs w:val="28"/>
          <w:highlight w:val="red"/>
          <w:cs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7663A7" w:rsidRPr="00623F31" w14:paraId="31AA89B8" w14:textId="77777777" w:rsidTr="000B497E">
        <w:trPr>
          <w:trHeight w:val="2484"/>
          <w:jc w:val="center"/>
        </w:trPr>
        <w:tc>
          <w:tcPr>
            <w:tcW w:w="10589" w:type="dxa"/>
          </w:tcPr>
          <w:p w14:paraId="62445252" w14:textId="3EAD5FC9" w:rsidR="007663A7" w:rsidRPr="00623F31" w:rsidRDefault="007663A7" w:rsidP="00C127A8">
            <w:pPr>
              <w:tabs>
                <w:tab w:val="left" w:pos="3720"/>
              </w:tabs>
              <w:spacing w:before="240"/>
              <w:ind w:left="3720" w:hanging="372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>Abstract</w:t>
            </w:r>
          </w:p>
          <w:p w14:paraId="1C4081B5" w14:textId="77777777" w:rsidR="00F00CFE" w:rsidRPr="00623F31" w:rsidRDefault="00F00CFE" w:rsidP="00C127A8">
            <w:pPr>
              <w:tabs>
                <w:tab w:val="left" w:pos="3720"/>
              </w:tabs>
              <w:spacing w:before="240"/>
              <w:ind w:left="3720" w:hanging="3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EAD1925" w14:textId="0C583822" w:rsidR="003F63D6" w:rsidRPr="00623F31" w:rsidRDefault="009F1A56" w:rsidP="003F63D6">
            <w:pPr>
              <w:ind w:left="432" w:right="144"/>
              <w:jc w:val="both"/>
              <w:rPr>
                <w:rFonts w:ascii="Times New Roman" w:eastAsia="Times New Roman" w:hAnsi="Times New Roman" w:cs="Times New Roman" w:hint="cs"/>
                <w:b/>
                <w:bCs/>
                <w:color w:val="333333"/>
                <w:sz w:val="28"/>
                <w:szCs w:val="28"/>
                <w:rtl/>
                <w:lang w:bidi="ar-EG"/>
              </w:rPr>
            </w:pP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is а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scuӏа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orgаn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ocаtе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on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f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id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of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uрре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аbdomеn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rеcеiv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food from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soрhаgu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As food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rеаch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n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of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soрhаgu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, it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ntеr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through а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scuӏа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vаӏv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c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ӏ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owе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soрh-аgе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ӏ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рhinctе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еcrеt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аci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аn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nzym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а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digеs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food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Ridg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of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scӏ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issu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c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ӏ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rugа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in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scӏ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contrаc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реriodi-c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ӏӏy, churning food to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nhаnc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digеstion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рyӏoric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рhinctе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is а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scuӏа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vаӏv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а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oреn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to аӏӏow food to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раs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from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to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m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ӏӏ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intеstin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nduӏа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is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раr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of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tomаch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а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is ӏ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inе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with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nduӏаr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cos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аn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rеcеiv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food from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еsoрhаgu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е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ucosа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contаin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аstric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nd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hа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sеcrеt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аstric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аci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. It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incӏud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mаn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tyре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of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nd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incӏuding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cаrdiаc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</w:t>
            </w:r>
            <w:proofErr w:type="gram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nd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,</w:t>
            </w:r>
            <w:proofErr w:type="gram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fundic (oxyntic)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nd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аnd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рyӏoric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gӏаnds</w:t>
            </w:r>
            <w:proofErr w:type="spellEnd"/>
            <w:r w:rsidRPr="009F1A56">
              <w:rPr>
                <w:rFonts w:ascii="Times New Roman" w:eastAsia="Times New Roman" w:hAnsi="Times New Roman" w:cs="Times New Roman"/>
                <w:sz w:val="28"/>
                <w:szCs w:val="28"/>
              </w:rPr>
              <w:t>.</w:t>
            </w:r>
          </w:p>
        </w:tc>
      </w:tr>
    </w:tbl>
    <w:p w14:paraId="06CAF6AC" w14:textId="77777777" w:rsidR="00043CDA" w:rsidRPr="00623F31" w:rsidRDefault="00043CDA" w:rsidP="003C46E2">
      <w:pPr>
        <w:rPr>
          <w:rFonts w:ascii="Times New Roman" w:hAnsi="Times New Roman" w:cs="Times New Roman"/>
          <w:sz w:val="28"/>
          <w:szCs w:val="28"/>
          <w:highlight w:val="red"/>
          <w:rtl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0B497E" w:rsidRPr="00623F31" w14:paraId="34A88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621E5F43" w14:textId="0369AED4" w:rsidR="000B497E" w:rsidRPr="00623F31" w:rsidRDefault="000B497E" w:rsidP="007616E0">
            <w:pPr>
              <w:tabs>
                <w:tab w:val="left" w:pos="3720"/>
              </w:tabs>
              <w:spacing w:before="240"/>
              <w:ind w:right="288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lastRenderedPageBreak/>
              <w:t>Introduction</w:t>
            </w:r>
          </w:p>
          <w:p w14:paraId="1B767A54" w14:textId="77777777" w:rsidR="006D5DB8" w:rsidRPr="006D5DB8" w:rsidRDefault="006D5DB8" w:rsidP="006D5DB8">
            <w:pPr>
              <w:tabs>
                <w:tab w:val="left" w:pos="3720"/>
              </w:tabs>
              <w:spacing w:before="240"/>
              <w:ind w:right="288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43E29ED7" w14:textId="5A97D115" w:rsidR="006D5DB8" w:rsidRPr="006D5DB8" w:rsidRDefault="006D5DB8" w:rsidP="00B47441">
            <w:pPr>
              <w:tabs>
                <w:tab w:val="left" w:pos="3720"/>
              </w:tabs>
              <w:spacing w:before="240"/>
              <w:ind w:right="288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uӏа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k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uӏа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ou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mbrаn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аin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t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umаn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t i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ou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1 mm thick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fаc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smooth, soft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ӏvеt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t consists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mрӏ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ӏumnа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рithеӏium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ӏ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in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рri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i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-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sа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it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rеs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it is of а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nkis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ng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ddis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brown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ӏo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v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it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fаc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fаnc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 is of а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ight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u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scuӏа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dnеs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ing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rkе</w:t>
            </w:r>
            <w:proofErr w:type="gram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.It</w:t>
            </w:r>
            <w:proofErr w:type="spellEnd"/>
            <w:proofErr w:type="gram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thin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diа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rеmit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but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ick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owаr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During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-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ct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аt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gаn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t is thrown into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mеrou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аit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ugа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, f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ost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аv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ӏ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itudin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rеction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ost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rk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owаr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ӏ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ong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еаt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urvаtu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ӏd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tirеӏ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ӏitеrаt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gаn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omе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tеnd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05193F93" w14:textId="67F475FF" w:rsidR="000B497E" w:rsidRPr="00623F31" w:rsidRDefault="006D5DB8" w:rsidP="00B47441">
            <w:pPr>
              <w:pStyle w:val="BodyText"/>
              <w:ind w:left="432" w:right="288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аmin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а ӏ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fаc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ous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mbrаn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cuӏiа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onеycomb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рреаrаnc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ing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vеr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unn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-ӏ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rеssion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vеoӏаt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а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ӏygon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xаgon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form, which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аr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0.12 to 0.25 mm. in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аmеt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ucts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ttom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ch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y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n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nut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rificе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реning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е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mрӏ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r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аnch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uӏа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mеrg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ереr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vеoӏа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sid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а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ӏinеd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ӏds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6D5DB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</w:p>
        </w:tc>
      </w:tr>
    </w:tbl>
    <w:p w14:paraId="6CF76C22" w14:textId="418159CB" w:rsidR="000B497E" w:rsidRPr="00623F31" w:rsidRDefault="000B497E" w:rsidP="003C46E2">
      <w:pPr>
        <w:rPr>
          <w:rFonts w:ascii="Times New Roman" w:hAnsi="Times New Roman" w:cs="Times New Roman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D35EA8" w:rsidRPr="00623F31" w14:paraId="79F150CD" w14:textId="77777777" w:rsidTr="00B47441">
        <w:trPr>
          <w:trHeight w:val="630"/>
          <w:jc w:val="center"/>
        </w:trPr>
        <w:tc>
          <w:tcPr>
            <w:tcW w:w="10589" w:type="dxa"/>
          </w:tcPr>
          <w:p w14:paraId="30B95999" w14:textId="77777777" w:rsidR="00D35EA8" w:rsidRPr="00623F31" w:rsidRDefault="00D35EA8" w:rsidP="00D35EA8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767171" w:themeColor="background2" w:themeShade="80"/>
                <w:sz w:val="28"/>
                <w:szCs w:val="28"/>
              </w:rPr>
            </w:pPr>
          </w:p>
          <w:p w14:paraId="6F86048E" w14:textId="7F7B7C35" w:rsidR="000C4E50" w:rsidRPr="00623F31" w:rsidRDefault="00A80F13" w:rsidP="006C1DB6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t xml:space="preserve">Project Aim and Outline   </w:t>
            </w:r>
          </w:p>
          <w:p w14:paraId="3F58F584" w14:textId="77777777" w:rsidR="006C1DB6" w:rsidRPr="00623F31" w:rsidRDefault="006C1DB6" w:rsidP="006C1DB6">
            <w:pPr>
              <w:tabs>
                <w:tab w:val="center" w:pos="5615"/>
              </w:tabs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</w:p>
          <w:p w14:paraId="5737DC5E" w14:textId="77777777" w:rsidR="00D35EA8" w:rsidRPr="00623F31" w:rsidRDefault="00836F23" w:rsidP="00836F23">
            <w:pPr>
              <w:pStyle w:val="NormalWeb"/>
              <w:numPr>
                <w:ilvl w:val="0"/>
                <w:numId w:val="4"/>
              </w:numPr>
              <w:spacing w:before="240" w:beforeAutospacing="0" w:after="240" w:afterAutospacing="0"/>
              <w:jc w:val="both"/>
              <w:rPr>
                <w:color w:val="000000" w:themeColor="text1"/>
                <w:sz w:val="28"/>
                <w:szCs w:val="28"/>
              </w:rPr>
            </w:pPr>
            <w:r w:rsidRPr="00623F31">
              <w:rPr>
                <w:color w:val="000000" w:themeColor="text1"/>
                <w:sz w:val="28"/>
                <w:szCs w:val="28"/>
              </w:rPr>
              <w:t>What glandular stomach is</w:t>
            </w:r>
          </w:p>
          <w:p w14:paraId="29DDE770" w14:textId="77777777" w:rsidR="00836F23" w:rsidRPr="00623F31" w:rsidRDefault="00836F23" w:rsidP="00836F23">
            <w:pPr>
              <w:pStyle w:val="NormalWeb"/>
              <w:numPr>
                <w:ilvl w:val="0"/>
                <w:numId w:val="4"/>
              </w:numPr>
              <w:spacing w:before="240" w:beforeAutospacing="0" w:after="240" w:afterAutospacing="0"/>
              <w:jc w:val="both"/>
              <w:rPr>
                <w:color w:val="000000" w:themeColor="text1"/>
                <w:sz w:val="28"/>
                <w:szCs w:val="28"/>
              </w:rPr>
            </w:pPr>
            <w:r w:rsidRPr="00623F31">
              <w:rPr>
                <w:color w:val="000000" w:themeColor="text1"/>
                <w:sz w:val="28"/>
                <w:szCs w:val="28"/>
              </w:rPr>
              <w:t xml:space="preserve">Types of glands in glandular </w:t>
            </w:r>
            <w:proofErr w:type="spellStart"/>
            <w:r w:rsidRPr="00623F31">
              <w:rPr>
                <w:color w:val="000000" w:themeColor="text1"/>
                <w:sz w:val="28"/>
                <w:szCs w:val="28"/>
              </w:rPr>
              <w:t>stmach</w:t>
            </w:r>
            <w:proofErr w:type="spellEnd"/>
          </w:p>
          <w:p w14:paraId="26842175" w14:textId="77777777" w:rsidR="00836F23" w:rsidRPr="00623F31" w:rsidRDefault="00836F23" w:rsidP="00836F23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cardiac glands (in the proximal part of the stomach)</w:t>
            </w:r>
          </w:p>
          <w:p w14:paraId="234BAF77" w14:textId="77777777" w:rsidR="00836F23" w:rsidRPr="00623F31" w:rsidRDefault="00836F23" w:rsidP="00836F23">
            <w:pPr>
              <w:pStyle w:val="ListParagraph"/>
              <w:numPr>
                <w:ilvl w:val="0"/>
                <w:numId w:val="4"/>
              </w:numPr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fundic (oxyntic) glands (the dominating type of gland)</w:t>
            </w:r>
          </w:p>
          <w:p w14:paraId="43882F9F" w14:textId="77777777" w:rsidR="00B47441" w:rsidRPr="00B47441" w:rsidRDefault="00836F23" w:rsidP="00F67E47">
            <w:pPr>
              <w:pStyle w:val="ListParagraph"/>
              <w:numPr>
                <w:ilvl w:val="0"/>
                <w:numId w:val="4"/>
              </w:numPr>
              <w:spacing w:before="240" w:after="240"/>
              <w:jc w:val="both"/>
              <w:rPr>
                <w:color w:val="000000" w:themeColor="text1"/>
                <w:sz w:val="28"/>
                <w:szCs w:val="28"/>
              </w:rPr>
            </w:pPr>
            <w:r w:rsidRPr="00B47441"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  <w:t>pyloric glands:</w:t>
            </w:r>
          </w:p>
          <w:p w14:paraId="64B692AC" w14:textId="24C56388" w:rsidR="00836F23" w:rsidRPr="00B47441" w:rsidRDefault="00836F23" w:rsidP="00F67E47">
            <w:pPr>
              <w:pStyle w:val="ListParagraph"/>
              <w:numPr>
                <w:ilvl w:val="0"/>
                <w:numId w:val="4"/>
              </w:numPr>
              <w:spacing w:before="240" w:after="240"/>
              <w:jc w:val="both"/>
              <w:rPr>
                <w:color w:val="000000" w:themeColor="text1"/>
                <w:sz w:val="28"/>
                <w:szCs w:val="28"/>
              </w:rPr>
            </w:pPr>
            <w:r w:rsidRPr="00B47441">
              <w:rPr>
                <w:color w:val="000000" w:themeColor="text1"/>
                <w:sz w:val="28"/>
                <w:szCs w:val="28"/>
              </w:rPr>
              <w:t>Surface</w:t>
            </w:r>
          </w:p>
          <w:p w14:paraId="0990253D" w14:textId="1F2F8328" w:rsidR="00836F23" w:rsidRPr="00623F31" w:rsidRDefault="00836F23" w:rsidP="00836F23">
            <w:pPr>
              <w:pStyle w:val="NormalWeb"/>
              <w:numPr>
                <w:ilvl w:val="0"/>
                <w:numId w:val="4"/>
              </w:numPr>
              <w:spacing w:before="240" w:beforeAutospacing="0" w:after="240" w:afterAutospacing="0"/>
              <w:jc w:val="both"/>
              <w:rPr>
                <w:color w:val="000000" w:themeColor="text1"/>
                <w:sz w:val="28"/>
                <w:szCs w:val="28"/>
              </w:rPr>
            </w:pPr>
            <w:r w:rsidRPr="00623F31">
              <w:rPr>
                <w:color w:val="000000" w:themeColor="text1"/>
                <w:sz w:val="28"/>
                <w:szCs w:val="28"/>
              </w:rPr>
              <w:t>Types of cell</w:t>
            </w:r>
          </w:p>
        </w:tc>
      </w:tr>
    </w:tbl>
    <w:p w14:paraId="1A5EA24E" w14:textId="40E6D74C" w:rsidR="00D35EA8" w:rsidRPr="00623F31" w:rsidRDefault="00D35EA8" w:rsidP="003C46E2">
      <w:pPr>
        <w:rPr>
          <w:rFonts w:ascii="Times New Roman" w:hAnsi="Times New Roman" w:cs="Times New Roman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8A4A0A" w:rsidRPr="00623F31" w14:paraId="5F894079" w14:textId="77777777" w:rsidTr="00F8071A">
        <w:trPr>
          <w:trHeight w:val="3080"/>
          <w:jc w:val="center"/>
        </w:trPr>
        <w:tc>
          <w:tcPr>
            <w:tcW w:w="10589" w:type="dxa"/>
          </w:tcPr>
          <w:p w14:paraId="23E0323E" w14:textId="2C358DED" w:rsidR="008A4A0A" w:rsidRPr="00623F31" w:rsidRDefault="008A4A0A" w:rsidP="008A4A0A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  <w:lang w:bidi="ar-EG"/>
              </w:rPr>
              <w:t>Results</w:t>
            </w:r>
          </w:p>
          <w:p w14:paraId="0A31DC96" w14:textId="77777777" w:rsidR="006663B4" w:rsidRPr="006663B4" w:rsidRDefault="008A4A0A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23F3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</w:p>
          <w:p w14:paraId="35E82E59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1.</w:t>
            </w: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ab/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yр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</w:p>
          <w:p w14:paraId="2746ED97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cаt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diffеrеn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rеgion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it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cаt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n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msеӏv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min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рri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ou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еmbrаn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р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to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bаs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it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orm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y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um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vаriou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us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ерsinog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ydroch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intrinsic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аcto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bicаrbonаt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</w:p>
          <w:p w14:paraId="67158ADA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1.1.</w:t>
            </w: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ab/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xim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)</w:t>
            </w:r>
          </w:p>
          <w:p w14:paraId="407CB499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hich 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nеаrеs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to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е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ncӏos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реn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whе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soрhаgu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joins to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nӏ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е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imаriӏ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us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еw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numb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а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th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o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h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wӏ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osition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ucos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two kinds -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ith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mрӏ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ubuӏа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ith short ducts or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mрou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rаcеmos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rеsеmbӏ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duodеn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Brunnеr'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.</w:t>
            </w:r>
          </w:p>
          <w:p w14:paraId="0B291E89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аinӏ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ntа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us-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duc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ovеoӏа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ottom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xyntic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dominаt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y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zymogеn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hiеf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)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а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du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ерsinog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nаctiv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еcurso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ерs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nzym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)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Pаriеt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, whic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ydroch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HCӏ)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cаttеr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with most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m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iddӏ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uрр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consist of mucou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nеck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; in th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dividing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.</w:t>
            </w:r>
          </w:p>
          <w:p w14:paraId="43853626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687B3B79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1.2.</w:t>
            </w: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ab/>
              <w:t xml:space="preserve">fundic (oxyntic)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dominаt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yр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)</w:t>
            </w:r>
          </w:p>
          <w:p w14:paraId="5AA591D5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xyntic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undu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ody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mрӏ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ӏmos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rаigh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ub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two or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o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whic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р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to а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ngӏ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duct. Oxyntic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еаn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-sеcrеt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ydroch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HCӏ)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trinsic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аcto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.</w:t>
            </w:r>
          </w:p>
          <w:p w14:paraId="1CD88268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1.3.</w:t>
            </w: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ab/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y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:</w:t>
            </w:r>
          </w:p>
          <w:p w14:paraId="390F8415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y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ntа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us-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vеr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yр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ndocrin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in throughout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ucos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y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ntа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n-рroduc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(G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); th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ormon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imuӏаt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ductio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rom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iеt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Entеrochromаff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-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k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(ECLs), found i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xyntic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rеӏеаs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istаmin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whic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ӏso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s а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owеrfu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imuӏаn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io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A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du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ucаgo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whic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obiӏiz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ераt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ycog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ntеro</w:t>
            </w: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lastRenderedPageBreak/>
              <w:t>chromаff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du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rotoni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whic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imuӏаt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ntrаctio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smoot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uscӏ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.</w:t>
            </w:r>
          </w:p>
          <w:p w14:paraId="234AEB3A" w14:textId="77777777" w:rsidR="006663B4" w:rsidRPr="006663B4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1.4.</w:t>
            </w:r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ab/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urfаcе</w:t>
            </w:r>
            <w:proofErr w:type="spellEnd"/>
          </w:p>
          <w:p w14:paraId="6AF43423" w14:textId="0C2EE27F" w:rsidR="006663B4" w:rsidRPr="00623F31" w:rsidRDefault="006663B4" w:rsidP="006663B4">
            <w:pPr>
              <w:pStyle w:val="ListParagraph"/>
              <w:shd w:val="clear" w:color="auto" w:fill="FFFFFF"/>
              <w:spacing w:before="360" w:after="51"/>
              <w:outlineLvl w:val="2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urfа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ou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еmbrаn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vеr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y а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ngӏ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y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ӏumnа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um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Th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um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mmеncе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vеr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bruрtӏy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rifi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whе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r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s а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uddе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rаnsitio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rom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rаtifiе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um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soрhаgu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n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ducts is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аm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hаrаct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s continuous with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еnеr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а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 ӏ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ning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An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mрortаn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odin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ncеntrаtion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y sodium-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odid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ymрortеr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NIS) i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еsеn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mucinou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ӏs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urfаc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рithеӏium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its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undus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yӏoric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6663B4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 </w:t>
            </w:r>
          </w:p>
          <w:p w14:paraId="02CE2A29" w14:textId="67AA7C3D" w:rsidR="00AE7534" w:rsidRPr="00623F31" w:rsidRDefault="00AE7534" w:rsidP="00AE7534">
            <w:pPr>
              <w:pStyle w:val="NormalWeb"/>
              <w:spacing w:before="240" w:beforeAutospacing="0" w:after="240" w:afterAutospacing="0"/>
              <w:ind w:left="432"/>
              <w:jc w:val="both"/>
              <w:rPr>
                <w:color w:val="000000" w:themeColor="text1"/>
                <w:sz w:val="28"/>
                <w:szCs w:val="28"/>
              </w:rPr>
            </w:pPr>
          </w:p>
          <w:tbl>
            <w:tblPr>
              <w:tblStyle w:val="TableGrid"/>
              <w:tblW w:w="10363" w:type="dxa"/>
              <w:jc w:val="center"/>
              <w:tblLook w:val="04A0" w:firstRow="1" w:lastRow="0" w:firstColumn="1" w:lastColumn="0" w:noHBand="0" w:noVBand="1"/>
            </w:tblPr>
            <w:tblGrid>
              <w:gridCol w:w="1420"/>
              <w:gridCol w:w="2374"/>
              <w:gridCol w:w="3500"/>
              <w:gridCol w:w="1531"/>
              <w:gridCol w:w="1538"/>
            </w:tblGrid>
            <w:tr w:rsidR="00AE7534" w:rsidRPr="00623F31" w14:paraId="2FF8D489" w14:textId="77777777" w:rsidTr="00AF2FEC">
              <w:trPr>
                <w:trHeight w:val="1035"/>
                <w:jc w:val="center"/>
              </w:trPr>
              <w:tc>
                <w:tcPr>
                  <w:tcW w:w="0" w:type="auto"/>
                  <w:hideMark/>
                </w:tcPr>
                <w:p w14:paraId="3A340AC9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Layer of stomach</w:t>
                  </w:r>
                </w:p>
              </w:tc>
              <w:tc>
                <w:tcPr>
                  <w:tcW w:w="0" w:type="auto"/>
                  <w:hideMark/>
                </w:tcPr>
                <w:p w14:paraId="798E9B15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Name</w:t>
                  </w:r>
                </w:p>
              </w:tc>
              <w:tc>
                <w:tcPr>
                  <w:tcW w:w="0" w:type="auto"/>
                  <w:hideMark/>
                </w:tcPr>
                <w:p w14:paraId="6EE07235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Secretion</w:t>
                  </w:r>
                </w:p>
              </w:tc>
              <w:tc>
                <w:tcPr>
                  <w:tcW w:w="0" w:type="auto"/>
                  <w:hideMark/>
                </w:tcPr>
                <w:p w14:paraId="338A4594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egion of stomach</w:t>
                  </w:r>
                </w:p>
              </w:tc>
              <w:tc>
                <w:tcPr>
                  <w:tcW w:w="0" w:type="auto"/>
                  <w:hideMark/>
                </w:tcPr>
                <w:p w14:paraId="5A9C0F03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Staining</w:t>
                  </w:r>
                </w:p>
              </w:tc>
            </w:tr>
            <w:tr w:rsidR="00AE7534" w:rsidRPr="00623F31" w14:paraId="7B46093D" w14:textId="77777777" w:rsidTr="00AF2FEC">
              <w:trPr>
                <w:trHeight w:val="1035"/>
                <w:jc w:val="center"/>
              </w:trPr>
              <w:tc>
                <w:tcPr>
                  <w:tcW w:w="0" w:type="auto"/>
                  <w:hideMark/>
                </w:tcPr>
                <w:p w14:paraId="77FE5B91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Isthmus of gland</w:t>
                  </w:r>
                </w:p>
              </w:tc>
              <w:tc>
                <w:tcPr>
                  <w:tcW w:w="0" w:type="auto"/>
                  <w:hideMark/>
                </w:tcPr>
                <w:p w14:paraId="740BB4AC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  <w:rtl/>
                      <w:lang w:bidi="ar-EG"/>
                    </w:rPr>
                  </w:pPr>
                  <w:hyperlink r:id="rId8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Foveolar cells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001F1303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9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Mucus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 gel layer</w:t>
                  </w:r>
                </w:p>
              </w:tc>
              <w:tc>
                <w:tcPr>
                  <w:tcW w:w="0" w:type="auto"/>
                  <w:hideMark/>
                </w:tcPr>
                <w:p w14:paraId="43291C8D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Fundic, cardiac, pyloric</w:t>
                  </w:r>
                </w:p>
              </w:tc>
              <w:tc>
                <w:tcPr>
                  <w:tcW w:w="0" w:type="auto"/>
                  <w:hideMark/>
                </w:tcPr>
                <w:p w14:paraId="1B392B7D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Clear</w:t>
                  </w:r>
                </w:p>
              </w:tc>
            </w:tr>
            <w:tr w:rsidR="00AE7534" w:rsidRPr="00623F31" w14:paraId="49681D9E" w14:textId="77777777" w:rsidTr="00AF2FEC">
              <w:trPr>
                <w:trHeight w:val="705"/>
                <w:jc w:val="center"/>
              </w:trPr>
              <w:tc>
                <w:tcPr>
                  <w:tcW w:w="0" w:type="auto"/>
                  <w:hideMark/>
                </w:tcPr>
                <w:p w14:paraId="48DD5728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Body of gland</w:t>
                  </w:r>
                </w:p>
              </w:tc>
              <w:tc>
                <w:tcPr>
                  <w:tcW w:w="0" w:type="auto"/>
                  <w:hideMark/>
                </w:tcPr>
                <w:p w14:paraId="6E6565E1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0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Parietal (oxyntic) cells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43026C76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1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Gastric acid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 and </w:t>
                  </w:r>
                  <w:hyperlink r:id="rId12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intrinsic factor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4F07D14B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Fundic only</w:t>
                  </w:r>
                </w:p>
              </w:tc>
              <w:tc>
                <w:tcPr>
                  <w:tcW w:w="0" w:type="auto"/>
                  <w:hideMark/>
                </w:tcPr>
                <w:p w14:paraId="79F50FB2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3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Acidophilic</w:t>
                    </w:r>
                  </w:hyperlink>
                </w:p>
              </w:tc>
            </w:tr>
            <w:tr w:rsidR="00AE7534" w:rsidRPr="00623F31" w14:paraId="43304333" w14:textId="77777777" w:rsidTr="00AF2FEC">
              <w:trPr>
                <w:trHeight w:val="1035"/>
                <w:jc w:val="center"/>
              </w:trPr>
              <w:tc>
                <w:tcPr>
                  <w:tcW w:w="0" w:type="auto"/>
                  <w:hideMark/>
                </w:tcPr>
                <w:p w14:paraId="3A451D47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Base of gland</w:t>
                  </w:r>
                </w:p>
              </w:tc>
              <w:tc>
                <w:tcPr>
                  <w:tcW w:w="0" w:type="auto"/>
                  <w:hideMark/>
                </w:tcPr>
                <w:p w14:paraId="0880EF55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4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Chief (zymogenic) cells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556A4EBE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5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Pepsinogen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 and </w:t>
                  </w:r>
                  <w:hyperlink r:id="rId16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gastric lipase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6A5BB812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Fundic only</w:t>
                  </w:r>
                </w:p>
              </w:tc>
              <w:tc>
                <w:tcPr>
                  <w:tcW w:w="0" w:type="auto"/>
                  <w:hideMark/>
                </w:tcPr>
                <w:p w14:paraId="5BB17DB4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7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Basophilic</w:t>
                    </w:r>
                  </w:hyperlink>
                </w:p>
              </w:tc>
            </w:tr>
            <w:tr w:rsidR="00AE7534" w:rsidRPr="00623F31" w14:paraId="71A9A872" w14:textId="77777777" w:rsidTr="00AF2FEC">
              <w:trPr>
                <w:trHeight w:val="1035"/>
                <w:jc w:val="center"/>
              </w:trPr>
              <w:tc>
                <w:tcPr>
                  <w:tcW w:w="0" w:type="auto"/>
                  <w:hideMark/>
                </w:tcPr>
                <w:p w14:paraId="2D8EC914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Base of gland</w:t>
                  </w:r>
                </w:p>
              </w:tc>
              <w:tc>
                <w:tcPr>
                  <w:tcW w:w="0" w:type="auto"/>
                  <w:hideMark/>
                </w:tcPr>
                <w:p w14:paraId="59C4DE07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8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Enteroendocrine (APUD) cells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7086A39B" w14:textId="77777777" w:rsidR="00AE7534" w:rsidRPr="00623F31" w:rsidRDefault="008B4B9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hyperlink r:id="rId19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Hormones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 </w:t>
                  </w:r>
                  <w:hyperlink r:id="rId20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gastrin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, </w:t>
                  </w:r>
                  <w:hyperlink r:id="rId21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histamine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, </w:t>
                  </w:r>
                  <w:hyperlink r:id="rId22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endorphins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, </w:t>
                  </w:r>
                  <w:hyperlink r:id="rId23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serotonin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, </w:t>
                  </w:r>
                  <w:hyperlink r:id="rId24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cholecystokinin</w:t>
                    </w:r>
                  </w:hyperlink>
                  <w:r w:rsidR="00AE7534" w:rsidRPr="00623F31">
                    <w:rPr>
                      <w:color w:val="000000" w:themeColor="text1"/>
                      <w:sz w:val="28"/>
                      <w:szCs w:val="28"/>
                    </w:rPr>
                    <w:t xml:space="preserve"> and </w:t>
                  </w:r>
                  <w:hyperlink r:id="rId25" w:history="1">
                    <w:r w:rsidR="00AE7534" w:rsidRPr="00623F31">
                      <w:rPr>
                        <w:rStyle w:val="Hyperlink"/>
                        <w:color w:val="000000" w:themeColor="text1"/>
                        <w:sz w:val="28"/>
                        <w:szCs w:val="28"/>
                        <w:u w:val="none"/>
                      </w:rPr>
                      <w:t>somatostatin</w:t>
                    </w:r>
                  </w:hyperlink>
                </w:p>
              </w:tc>
              <w:tc>
                <w:tcPr>
                  <w:tcW w:w="0" w:type="auto"/>
                  <w:hideMark/>
                </w:tcPr>
                <w:p w14:paraId="783F752E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Fundic, cardiac, pyloric</w:t>
                  </w:r>
                </w:p>
              </w:tc>
              <w:tc>
                <w:tcPr>
                  <w:tcW w:w="0" w:type="auto"/>
                  <w:hideMark/>
                </w:tcPr>
                <w:p w14:paraId="357F59ED" w14:textId="77777777" w:rsidR="00AE7534" w:rsidRPr="00623F31" w:rsidRDefault="00AE7534" w:rsidP="00AE7534">
                  <w:pPr>
                    <w:pStyle w:val="NormalWeb"/>
                    <w:spacing w:before="240" w:beforeAutospacing="0" w:after="240" w:afterAutospacing="0"/>
                    <w:rPr>
                      <w:color w:val="000000" w:themeColor="text1"/>
                      <w:sz w:val="28"/>
                      <w:szCs w:val="28"/>
                    </w:rPr>
                  </w:pPr>
                  <w:r w:rsidRPr="00623F31">
                    <w:rPr>
                      <w:color w:val="000000" w:themeColor="text1"/>
                      <w:sz w:val="28"/>
                      <w:szCs w:val="28"/>
                    </w:rPr>
                    <w:t>–</w:t>
                  </w:r>
                </w:p>
              </w:tc>
            </w:tr>
          </w:tbl>
          <w:p w14:paraId="5F3A5B24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</w:p>
          <w:p w14:paraId="5CC751D0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Trаnsvеr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fundic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</w:t>
            </w:r>
            <w:proofErr w:type="spellEnd"/>
          </w:p>
          <w:p w14:paraId="659A7B51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аgrа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ict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jo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tеrminаn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ion</w:t>
            </w:r>
            <w:proofErr w:type="spellEnd"/>
          </w:p>
          <w:p w14:paraId="7279BBB3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iӏӏions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cеssаr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аrrow-nеs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tеrmin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m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ӏ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commodа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m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mi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scrib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аv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ck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ӏosеs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-trаn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рithеӏi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vеӏ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ck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рithеӏi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g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short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ӏumn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rаn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mos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i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mаin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m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inu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еr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.</w:t>
            </w:r>
          </w:p>
          <w:p w14:paraId="4322A3BC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found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ӏud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vеo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iеf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G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tеrochromаff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(ECLs)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irst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of а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-vеo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ck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–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ou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ck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us. This is thought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ffеrеn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u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22F037BE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undic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du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а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w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yр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–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iеf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 (oxyntic)).</w:t>
            </w:r>
          </w:p>
          <w:p w14:paraId="749742B2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iеf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а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zymog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–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sinog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curso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s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69E69C39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 ("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"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а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"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аt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")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chӏo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–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а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onеn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-id. Th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е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аdiӏ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vаiӏаb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еntifu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ррӏ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o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itio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or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twork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nеӏ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аӏicuӏi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jеc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grеs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а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gio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-рi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m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 An-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mрortаn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is intrinsic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cto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trinsic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cto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ycoрrotе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sеnti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for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bsorр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tаm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12.</w:t>
            </w:r>
          </w:p>
          <w:p w14:paraId="4F0436C2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ӏso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icаrbonа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ons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а-m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аrb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ECLs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uci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o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uffеr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stе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6FB59A93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tеrochromаff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k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аm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om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o high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аm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imuӏаt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аm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mot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HCL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o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m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crеаs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com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ECL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р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ӏеаs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istаm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24F7DB09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stӏ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tr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;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om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und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odеn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ер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е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ӏoodstrеа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not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m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539AB5D2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fа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713E130D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Lik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ointеst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c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um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consist of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i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еr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sеr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756DCAC9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consists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-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ӏumn-shар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, а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m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рri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thin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smoot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i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nеаt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consisting of fibrou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nеcti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issnеr'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еx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in this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100984F9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sid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b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i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еr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t con-sists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rе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br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it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ibr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y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gӏ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ӏiqu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itud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ӏiqu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distinct from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ointеst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rаc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do not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sеs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is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583EF2FD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•</w:t>
            </w: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bӏiqu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 This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ib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еаt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otio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hurn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hysic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еаk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ow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od. It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ӏ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rе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hich is not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gеsti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ystе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tr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а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ick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sk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in it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form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orcеfu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rаctio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dus.</w:t>
            </w:r>
          </w:p>
          <w:p w14:paraId="01FCA609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•</w:t>
            </w: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dd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 At this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rround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а thick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, which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orm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onic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strict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forming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unctio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(if not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аtomic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s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рhinct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roӏ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vеmеn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ym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odеn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 This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cеn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itud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xi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547A5DBE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•</w:t>
            </w: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ab/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uеrbаch'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еx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AKA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yеntе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ӏеx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) is found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twе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i</w:t>
            </w: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tud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idd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ir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ib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nеrvа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both (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us-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istаӏsi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ixing)</w:t>
            </w:r>
          </w:p>
          <w:p w14:paraId="756B1DE3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ngitudi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рonsib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or moving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oӏ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owаr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hroug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hortеn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29667278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To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utsid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scuӏаri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xtеr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е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consisting of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nеcti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issu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tinuous wit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ritonе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</w:t>
            </w:r>
          </w:p>
          <w:p w14:paraId="5A4239BD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</w:p>
          <w:p w14:paraId="39ADE0D3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mb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i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cеi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-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ui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twе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2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7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ui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ӏui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con-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аin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chӏo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gеsti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nzym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s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ntаin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num-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, wit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ction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аng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ереnd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itio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5E96DE56" w14:textId="77777777" w:rsidR="00FB75F7" w:rsidRPr="00FB75F7" w:rsidRDefault="00FB75F7" w:rsidP="00FB75F7">
            <w:pPr>
              <w:pStyle w:val="Heading2"/>
              <w:shd w:val="clear" w:color="auto" w:fill="FFFFFF"/>
              <w:spacing w:before="360" w:after="80"/>
              <w:ind w:left="432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With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od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dus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fundic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еnеr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ӏumn-shар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а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tеctiv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y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mucu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icаrbonа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itio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еsеn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cӏud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аriеt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hydrochӏo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ci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trinsic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аcto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hiеf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рs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uroеndo-crin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s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t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roton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</w:p>
          <w:p w14:paraId="798D9E58" w14:textId="5CDC615B" w:rsidR="00BA15DD" w:rsidRPr="00BA15DD" w:rsidRDefault="00FB75F7" w:rsidP="00FB75F7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iff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hе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ееt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oрhаg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unctio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еtwее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tomаch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soрhаg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аrdiа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, which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imаriӏ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us. 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еw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umb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а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o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h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wӏ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osition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mucos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two kinds -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еithе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imрӏ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ubuӏ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with short ducts or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mрou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аcеmos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rеsеmbӏing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uodеnа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runnеr'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Nеа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ic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ӏаnd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r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ӏ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ocаt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in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ntrum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of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yӏoru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.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y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еcrеt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mucus,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ӏӏ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s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аstrin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roducеd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by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thеir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G </w:t>
            </w:r>
            <w:proofErr w:type="spellStart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е</w:t>
            </w:r>
            <w:proofErr w:type="spellEnd"/>
            <w:r w:rsidRPr="00FB75F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ӏӏs</w:t>
            </w:r>
          </w:p>
          <w:p w14:paraId="3A7CC473" w14:textId="77777777" w:rsidR="008A4A0A" w:rsidRPr="00623F31" w:rsidRDefault="008A4A0A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</w:tc>
      </w:tr>
    </w:tbl>
    <w:p w14:paraId="72DE5CCB" w14:textId="6C2229EE" w:rsidR="008A4A0A" w:rsidRPr="00623F31" w:rsidRDefault="008A4A0A" w:rsidP="003C46E2">
      <w:pPr>
        <w:rPr>
          <w:rFonts w:ascii="Times New Roman" w:hAnsi="Times New Roman" w:cs="Times New Roman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589"/>
      </w:tblGrid>
      <w:tr w:rsidR="00632690" w:rsidRPr="00623F31" w14:paraId="59977E98" w14:textId="77777777" w:rsidTr="00F8071A">
        <w:trPr>
          <w:trHeight w:val="3080"/>
          <w:jc w:val="center"/>
        </w:trPr>
        <w:tc>
          <w:tcPr>
            <w:tcW w:w="10589" w:type="dxa"/>
          </w:tcPr>
          <w:p w14:paraId="35B32AC9" w14:textId="23E0773F" w:rsidR="00632690" w:rsidRPr="00623F31" w:rsidRDefault="00632690" w:rsidP="00632690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  <w:lastRenderedPageBreak/>
              <w:t>Conclusions</w:t>
            </w:r>
          </w:p>
          <w:p w14:paraId="0077CD69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0F0FE195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rе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yре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аӏӏ ӏ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cаtе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bеnеаth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it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ithin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o-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а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–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ous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еmbrаn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ucosа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s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ittе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ith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innumеrа-bӏ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it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hich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аch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ous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3-5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</w:p>
          <w:p w14:paraId="6F4DB997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13D5BE7F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in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hich is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аrt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nеаrеst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to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еаrt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ncӏosing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реning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whе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soрhаgu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joins to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nӏ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аrdiа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е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imаriӏ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mucus.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еwеr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numbеr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аn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thеr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o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hа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ӏ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wӏ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ositionе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ucosа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two kinds -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еithеr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mрӏ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ubuӏаr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with short ducts or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omрou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rаcеmos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rеsеmbӏing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duodеnа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ӏ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Brunnеr'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.</w:t>
            </w:r>
          </w:p>
          <w:p w14:paraId="09F9C7E9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4E76EAD8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undic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or oxyntic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),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ound in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fundus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ody of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omаch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mрӏ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ӏmost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trаight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ubе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, two or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o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which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реn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to а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ingӏ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duct. Oxyntic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mеаn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-sеcrеting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hydrochӏo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ci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(HCӏ)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trinsic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fа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-tor</w:t>
            </w:r>
          </w:p>
          <w:p w14:paraId="431C38F6" w14:textId="77777777" w:rsidR="000313A1" w:rsidRPr="000313A1" w:rsidRDefault="000313A1" w:rsidP="000313A1">
            <w:pPr>
              <w:pStyle w:val="ListParagraph"/>
              <w:shd w:val="clear" w:color="auto" w:fill="FFFFFF"/>
              <w:spacing w:before="360" w:after="51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  <w:p w14:paraId="528C54DB" w14:textId="2CC1FCB3" w:rsidR="00632690" w:rsidRPr="00623F31" w:rsidRDefault="000313A1" w:rsidP="000313A1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yӏoric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ӏаnd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r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ӏ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ocаtе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in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аntrum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of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yӏorus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.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y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sеcrеt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gаstrin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рro-ducеd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by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thеir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 xml:space="preserve"> G </w:t>
            </w:r>
            <w:proofErr w:type="spellStart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cе</w:t>
            </w:r>
            <w:proofErr w:type="spellEnd"/>
            <w:r w:rsidRPr="000313A1"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  <w:t>ӏӏs</w:t>
            </w:r>
          </w:p>
          <w:p w14:paraId="6CA03829" w14:textId="77777777" w:rsidR="00632690" w:rsidRPr="00623F31" w:rsidRDefault="00632690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</w:tc>
      </w:tr>
    </w:tbl>
    <w:p w14:paraId="75AF8445" w14:textId="69725229" w:rsidR="008A4A0A" w:rsidRPr="00623F31" w:rsidRDefault="008A4A0A" w:rsidP="003C46E2">
      <w:pPr>
        <w:rPr>
          <w:rFonts w:ascii="Times New Roman" w:hAnsi="Times New Roman" w:cs="Times New Roman"/>
          <w:sz w:val="28"/>
          <w:szCs w:val="28"/>
          <w:highlight w:val="red"/>
          <w:lang w:bidi="ar-EG"/>
        </w:rPr>
      </w:pPr>
    </w:p>
    <w:tbl>
      <w:tblPr>
        <w:tblStyle w:val="TableGrid"/>
        <w:tblW w:w="10589" w:type="dxa"/>
        <w:jc w:val="center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10948"/>
      </w:tblGrid>
      <w:tr w:rsidR="00A83059" w:rsidRPr="00623F31" w14:paraId="64EEEAAB" w14:textId="77777777" w:rsidTr="00F8071A">
        <w:trPr>
          <w:trHeight w:val="3080"/>
          <w:jc w:val="center"/>
        </w:trPr>
        <w:tc>
          <w:tcPr>
            <w:tcW w:w="10589" w:type="dxa"/>
          </w:tcPr>
          <w:p w14:paraId="66CAA569" w14:textId="23ECBCB2" w:rsidR="00A83059" w:rsidRPr="00623F31" w:rsidRDefault="00A83059" w:rsidP="00A83059">
            <w:pPr>
              <w:pStyle w:val="ListParagraph"/>
              <w:spacing w:before="360" w:after="51"/>
              <w:ind w:left="0"/>
              <w:jc w:val="center"/>
              <w:outlineLvl w:val="2"/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8"/>
                <w:szCs w:val="28"/>
              </w:rPr>
            </w:pPr>
            <w:r w:rsidRPr="00623F31">
              <w:rPr>
                <w:rFonts w:ascii="Times New Roman" w:eastAsiaTheme="minorEastAsia" w:hAnsi="Times New Roman" w:cs="Times New Roman"/>
                <w:b/>
                <w:bCs/>
                <w:color w:val="000000" w:themeColor="text1"/>
                <w:sz w:val="28"/>
                <w:szCs w:val="28"/>
              </w:rPr>
              <w:t>References</w:t>
            </w:r>
          </w:p>
          <w:p w14:paraId="1F1DBD88" w14:textId="77777777" w:rsidR="00A83059" w:rsidRPr="00623F31" w:rsidRDefault="00A83059" w:rsidP="0046375D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560DEFB" w14:textId="77777777" w:rsidR="00861229" w:rsidRPr="00861229" w:rsidRDefault="00861229" w:rsidP="00861229">
            <w:pPr>
              <w:numPr>
                <w:ilvl w:val="0"/>
                <w:numId w:val="3"/>
              </w:numPr>
              <w:spacing w:before="240"/>
              <w:ind w:left="144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escher</w:t>
            </w:r>
            <w:proofErr w:type="spellEnd"/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, A. L. (2018). </w:t>
            </w:r>
            <w:proofErr w:type="spellStart"/>
            <w:r w:rsidRPr="00861229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Junqueira's</w:t>
            </w:r>
            <w:proofErr w:type="spellEnd"/>
            <w:r w:rsidRPr="00861229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 xml:space="preserve"> basic histology: Text and atlas</w:t>
            </w:r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 New York: McGraw-Hill Education.</w:t>
            </w:r>
          </w:p>
          <w:p w14:paraId="60571D8C" w14:textId="77777777" w:rsidR="00861229" w:rsidRPr="00861229" w:rsidRDefault="00861229" w:rsidP="00861229">
            <w:pPr>
              <w:numPr>
                <w:ilvl w:val="0"/>
                <w:numId w:val="3"/>
              </w:numPr>
              <w:ind w:left="144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McKinley, M. P., O'Loughlin, V. D., &amp; </w:t>
            </w:r>
            <w:proofErr w:type="spellStart"/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Bidle</w:t>
            </w:r>
            <w:proofErr w:type="spellEnd"/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, T. S. (2016). </w:t>
            </w:r>
            <w:r w:rsidRPr="00861229"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</w:rPr>
              <w:t>Anatomy &amp; physiology: An integrative approach</w:t>
            </w:r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. New York, NY: McGraw-Hill Education.</w:t>
            </w:r>
          </w:p>
          <w:p w14:paraId="09155FF3" w14:textId="77777777" w:rsidR="00861229" w:rsidRPr="00861229" w:rsidRDefault="00861229" w:rsidP="00861229">
            <w:pPr>
              <w:numPr>
                <w:ilvl w:val="0"/>
                <w:numId w:val="3"/>
              </w:numPr>
              <w:ind w:left="144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Pirie, E. (2020, June 23). Stomach histology. Retrieved June 8, 2020, from https://www.kenhub.com/en/library/anatomy/stomach-histology</w:t>
            </w:r>
          </w:p>
          <w:p w14:paraId="140EA9D3" w14:textId="77777777" w:rsidR="00861229" w:rsidRPr="00861229" w:rsidRDefault="00861229" w:rsidP="00861229">
            <w:pPr>
              <w:numPr>
                <w:ilvl w:val="0"/>
                <w:numId w:val="3"/>
              </w:numPr>
              <w:spacing w:after="240"/>
              <w:ind w:left="1440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  (n.d.). Retrieved June 7, 2020, from http://www.columbia.edu/itc/hs/medical/sbpm_histology_old/lab/lab13_stomach.h</w:t>
            </w:r>
            <w:r w:rsidRPr="0086122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lastRenderedPageBreak/>
              <w:t>tml</w:t>
            </w:r>
          </w:p>
          <w:p w14:paraId="52FCC7EC" w14:textId="01A7B5F4" w:rsidR="00A83059" w:rsidRPr="00623F31" w:rsidRDefault="00861229" w:rsidP="00861229">
            <w:pPr>
              <w:pStyle w:val="ListParagraph"/>
              <w:numPr>
                <w:ilvl w:val="1"/>
                <w:numId w:val="3"/>
              </w:numPr>
              <w:spacing w:before="360" w:after="51"/>
              <w:outlineLvl w:val="2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623F3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v  D.</w:t>
            </w:r>
            <w:proofErr w:type="gramEnd"/>
            <w:r w:rsidRPr="00623F31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(2010, May 17). Stomach. Retrieved June 6, 2020, from http://www.siumed.edu/~dking2/erg/stomach.htm</w:t>
            </w:r>
          </w:p>
          <w:p w14:paraId="468E8772" w14:textId="77777777" w:rsidR="00A83059" w:rsidRPr="00623F31" w:rsidRDefault="00A83059" w:rsidP="0046375D">
            <w:pPr>
              <w:pStyle w:val="ListParagraph"/>
              <w:spacing w:before="360" w:after="51"/>
              <w:ind w:left="0"/>
              <w:outlineLvl w:val="2"/>
              <w:rPr>
                <w:rFonts w:ascii="Times New Roman" w:eastAsia="Times New Roman" w:hAnsi="Times New Roman" w:cs="Times New Roman"/>
                <w:b/>
                <w:bCs/>
                <w:color w:val="333333"/>
                <w:sz w:val="28"/>
                <w:szCs w:val="28"/>
              </w:rPr>
            </w:pPr>
          </w:p>
        </w:tc>
      </w:tr>
    </w:tbl>
    <w:p w14:paraId="61C6DBEA" w14:textId="4DD96A80" w:rsidR="008A4A0A" w:rsidRPr="00623F31" w:rsidRDefault="008A4A0A" w:rsidP="00423F1D">
      <w:pPr>
        <w:rPr>
          <w:rFonts w:ascii="Times New Roman" w:hAnsi="Times New Roman" w:cs="Times New Roman"/>
          <w:sz w:val="28"/>
          <w:szCs w:val="28"/>
          <w:highlight w:val="red"/>
          <w:lang w:bidi="ar-EG"/>
        </w:rPr>
      </w:pPr>
    </w:p>
    <w:sectPr w:rsidR="008A4A0A" w:rsidRPr="00623F31" w:rsidSect="006F40F0">
      <w:headerReference w:type="default" r:id="rId26"/>
      <w:footerReference w:type="default" r:id="rId27"/>
      <w:type w:val="continuous"/>
      <w:pgSz w:w="11906" w:h="16838"/>
      <w:pgMar w:top="540" w:right="1134" w:bottom="720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C2D1B" w14:textId="77777777" w:rsidR="008B4B94" w:rsidRDefault="008B4B94" w:rsidP="00CD0290">
      <w:r>
        <w:separator/>
      </w:r>
    </w:p>
  </w:endnote>
  <w:endnote w:type="continuationSeparator" w:id="0">
    <w:p w14:paraId="37943B06" w14:textId="77777777" w:rsidR="008B4B94" w:rsidRDefault="008B4B94" w:rsidP="00CD02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357DD" w14:textId="77777777" w:rsidR="008D2348" w:rsidRDefault="008D2348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</w:rPr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  <w:p w14:paraId="73905C78" w14:textId="77777777" w:rsidR="008D2348" w:rsidRDefault="008D2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CEB45" w14:textId="77777777" w:rsidR="008B4B94" w:rsidRDefault="008B4B94" w:rsidP="00CD0290">
      <w:r>
        <w:separator/>
      </w:r>
    </w:p>
  </w:footnote>
  <w:footnote w:type="continuationSeparator" w:id="0">
    <w:p w14:paraId="4B73064F" w14:textId="77777777" w:rsidR="008B4B94" w:rsidRDefault="008B4B94" w:rsidP="00CD02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BF6F1B" w14:textId="77777777" w:rsidR="00CD0290" w:rsidRDefault="00CD0290" w:rsidP="00CD0290">
    <w:pPr>
      <w:pStyle w:val="Header"/>
      <w:ind w:left="-142" w:right="-761"/>
      <w:jc w:val="center"/>
    </w:pPr>
  </w:p>
  <w:p w14:paraId="13165127" w14:textId="2F8E0502" w:rsidR="00CD0290" w:rsidRDefault="008B4B94" w:rsidP="00CD0290">
    <w:pPr>
      <w:pStyle w:val="Header"/>
      <w:bidi/>
      <w:ind w:right="-851"/>
      <w:jc w:val="center"/>
      <w:rPr>
        <w:noProof/>
      </w:rPr>
    </w:pPr>
    <w:r>
      <w:rPr>
        <w:noProof/>
      </w:rPr>
      <w:pict w14:anchorId="5D25F675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49" type="#_x0000_t202" style="position:absolute;left:0;text-align:left;margin-left:156.8pt;margin-top:4.45pt;width:168pt;height:61.5pt;z-index:2516587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" fillcolor="white [3201]" strokecolor="black [3213]" strokeweight="1pt">
          <v:textbox style="mso-next-textbox:#Text Box 2">
            <w:txbxContent>
              <w:p w14:paraId="00CF9E18" w14:textId="77777777" w:rsidR="00CD0290" w:rsidRPr="008B4033" w:rsidRDefault="00CD0290" w:rsidP="008D2348">
                <w:pPr>
                  <w:jc w:val="center"/>
                  <w:rPr>
                    <w:b/>
                    <w:bCs/>
                    <w:sz w:val="32"/>
                    <w:szCs w:val="32"/>
                  </w:rPr>
                </w:pPr>
                <w:r w:rsidRPr="008B4033">
                  <w:rPr>
                    <w:b/>
                    <w:bCs/>
                    <w:sz w:val="32"/>
                    <w:szCs w:val="32"/>
                  </w:rPr>
                  <w:t>Histology and Cytology</w:t>
                </w:r>
              </w:p>
              <w:p w14:paraId="37F0ABAD" w14:textId="77777777" w:rsidR="00CD0290" w:rsidRPr="008B4033" w:rsidRDefault="00CD0290" w:rsidP="008D2348">
                <w:pPr>
                  <w:jc w:val="center"/>
                  <w:rPr>
                    <w:sz w:val="22"/>
                    <w:szCs w:val="22"/>
                  </w:rPr>
                </w:pPr>
                <w:r w:rsidRPr="008B4033">
                  <w:rPr>
                    <w:b/>
                    <w:bCs/>
                    <w:sz w:val="32"/>
                    <w:szCs w:val="32"/>
                  </w:rPr>
                  <w:t>Department</w:t>
                </w:r>
              </w:p>
            </w:txbxContent>
          </v:textbox>
        </v:shape>
      </w:pict>
    </w:r>
  </w:p>
  <w:tbl>
    <w:tblPr>
      <w:tblStyle w:val="TableGrid"/>
      <w:bidiVisual/>
      <w:tblW w:w="11959" w:type="dxa"/>
      <w:tblInd w:w="-105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4"/>
      <w:gridCol w:w="5247"/>
      <w:gridCol w:w="1608"/>
    </w:tblGrid>
    <w:tr w:rsidR="00CD0290" w14:paraId="1043EEE2" w14:textId="77777777" w:rsidTr="008D2348">
      <w:trPr>
        <w:gridAfter w:val="1"/>
        <w:wAfter w:w="1608" w:type="dxa"/>
        <w:trHeight w:val="987"/>
      </w:trPr>
      <w:tc>
        <w:tcPr>
          <w:tcW w:w="5104" w:type="dxa"/>
        </w:tcPr>
        <w:p w14:paraId="5A33FFB0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56192" behindDoc="0" locked="0" layoutInCell="1" allowOverlap="1" wp14:anchorId="50CF2F4D" wp14:editId="0ADDAC8B">
                <wp:simplePos x="0" y="0"/>
                <wp:positionH relativeFrom="margin">
                  <wp:posOffset>1583245</wp:posOffset>
                </wp:positionH>
                <wp:positionV relativeFrom="paragraph">
                  <wp:posOffset>-142533</wp:posOffset>
                </wp:positionV>
                <wp:extent cx="828000" cy="900000"/>
                <wp:effectExtent l="0" t="0" r="0" b="0"/>
                <wp:wrapNone/>
                <wp:docPr id="17" name="Pictur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90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7E4D77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412A792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  <w:tc>
        <w:tcPr>
          <w:tcW w:w="5247" w:type="dxa"/>
        </w:tcPr>
        <w:p w14:paraId="157671E3" w14:textId="700FF745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rFonts w:hint="cs"/>
              <w:b/>
              <w:bCs/>
              <w:noProof/>
              <w:sz w:val="28"/>
              <w:szCs w:val="28"/>
              <w:rtl/>
            </w:rPr>
            <w:drawing>
              <wp:anchor distT="0" distB="0" distL="114300" distR="114300" simplePos="0" relativeHeight="251660288" behindDoc="0" locked="0" layoutInCell="1" allowOverlap="1" wp14:anchorId="0D7A3FD2" wp14:editId="7530F68F">
                <wp:simplePos x="0" y="0"/>
                <wp:positionH relativeFrom="margin">
                  <wp:posOffset>-273031</wp:posOffset>
                </wp:positionH>
                <wp:positionV relativeFrom="paragraph">
                  <wp:posOffset>-142240</wp:posOffset>
                </wp:positionV>
                <wp:extent cx="1080000" cy="1000300"/>
                <wp:effectExtent l="0" t="0" r="6350" b="0"/>
                <wp:wrapNone/>
                <wp:docPr id="18" name="Picture 1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 (3).jp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075" t="7636" r="13122" b="13969"/>
                        <a:stretch/>
                      </pic:blipFill>
                      <pic:spPr bwMode="auto">
                        <a:xfrm>
                          <a:off x="0" y="0"/>
                          <a:ext cx="1080000" cy="1000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7BFBC516" w14:textId="77777777" w:rsidR="00CD0290" w:rsidRDefault="00CD0290" w:rsidP="00CD0290">
          <w:pPr>
            <w:pStyle w:val="Header"/>
            <w:bidi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04C4E2F8" w14:textId="68E139CA" w:rsidR="00CD0290" w:rsidRDefault="00CD0290" w:rsidP="00CD0290">
          <w:pPr>
            <w:pStyle w:val="Header"/>
            <w:tabs>
              <w:tab w:val="left" w:pos="1172"/>
            </w:tabs>
            <w:bidi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</w:tr>
    <w:tr w:rsidR="00CD0290" w14:paraId="5EFD0E05" w14:textId="77777777" w:rsidTr="008D2348">
      <w:tc>
        <w:tcPr>
          <w:tcW w:w="5104" w:type="dxa"/>
          <w:tcBorders>
            <w:bottom w:val="double" w:sz="4" w:space="0" w:color="auto"/>
          </w:tcBorders>
        </w:tcPr>
        <w:p w14:paraId="192FFCB7" w14:textId="77777777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60FEBD30" w14:textId="7C271AF8" w:rsidR="00CD0290" w:rsidRDefault="00CD0290" w:rsidP="00CD0290">
          <w:pPr>
            <w:pStyle w:val="Header"/>
            <w:ind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</w:t>
          </w:r>
          <w:r w:rsidRPr="00EA56D6">
            <w:rPr>
              <w:b/>
              <w:bCs/>
              <w:noProof/>
              <w:sz w:val="28"/>
              <w:szCs w:val="28"/>
              <w:lang w:bidi="ar-EG"/>
            </w:rPr>
            <w:t>Damanhour University</w:t>
          </w:r>
        </w:p>
      </w:tc>
      <w:tc>
        <w:tcPr>
          <w:tcW w:w="6855" w:type="dxa"/>
          <w:gridSpan w:val="2"/>
          <w:tcBorders>
            <w:bottom w:val="double" w:sz="4" w:space="0" w:color="auto"/>
          </w:tcBorders>
        </w:tcPr>
        <w:p w14:paraId="27ACC9EF" w14:textId="77777777" w:rsidR="00CD0290" w:rsidRDefault="00CD0290" w:rsidP="008D2348">
          <w:pPr>
            <w:pStyle w:val="Header"/>
            <w:ind w:right="1440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ACB9417" w14:textId="70E37BA8" w:rsidR="008D2348" w:rsidRDefault="008D2348" w:rsidP="008D2348">
          <w:pPr>
            <w:pStyle w:val="Header"/>
            <w:spacing w:after="200"/>
            <w:ind w:right="1440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 </w:t>
          </w:r>
          <w:r w:rsidR="00CD0290" w:rsidRPr="00EA56D6">
            <w:rPr>
              <w:b/>
              <w:bCs/>
              <w:noProof/>
              <w:sz w:val="28"/>
              <w:szCs w:val="28"/>
              <w:lang w:bidi="ar-EG"/>
            </w:rPr>
            <w:t>Faculty of Veterianry Medicine</w:t>
          </w:r>
          <w:r w:rsidR="00CD0290">
            <w:rPr>
              <w:b/>
              <w:bCs/>
              <w:noProof/>
              <w:sz w:val="28"/>
              <w:szCs w:val="28"/>
              <w:lang w:bidi="ar-EG"/>
            </w:rPr>
            <w:t xml:space="preserve"> </w:t>
          </w:r>
        </w:p>
      </w:tc>
    </w:tr>
  </w:tbl>
  <w:p w14:paraId="2D0FC396" w14:textId="77777777" w:rsidR="00CD0290" w:rsidRDefault="00CD0290" w:rsidP="00CD0290">
    <w:pPr>
      <w:pStyle w:val="Header"/>
      <w:bidi/>
      <w:ind w:right="-851"/>
      <w:jc w:val="center"/>
      <w:rPr>
        <w:b/>
        <w:bCs/>
        <w:noProof/>
        <w:sz w:val="28"/>
        <w:szCs w:val="28"/>
        <w:rtl/>
        <w:lang w:bidi="ar-EG"/>
      </w:rPr>
    </w:pPr>
  </w:p>
  <w:p w14:paraId="3C69ABB8" w14:textId="77777777" w:rsidR="00CD0290" w:rsidRDefault="00CD0290" w:rsidP="00CD029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6A7211"/>
    <w:multiLevelType w:val="hybridMultilevel"/>
    <w:tmpl w:val="837EE6EC"/>
    <w:lvl w:ilvl="0" w:tplc="84BA53F6">
      <w:start w:val="1"/>
      <w:numFmt w:val="decimal"/>
      <w:lvlText w:val="%1."/>
      <w:lvlJc w:val="left"/>
      <w:pPr>
        <w:ind w:left="465" w:hanging="360"/>
      </w:pPr>
      <w:rPr>
        <w:rFonts w:eastAsia="Times New Roman" w:hint="default"/>
        <w:b/>
        <w:color w:val="333333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" w15:restartNumberingAfterBreak="0">
    <w:nsid w:val="2064627D"/>
    <w:multiLevelType w:val="multilevel"/>
    <w:tmpl w:val="1FF09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4E4B9D"/>
    <w:multiLevelType w:val="multilevel"/>
    <w:tmpl w:val="9C02628E"/>
    <w:lvl w:ilvl="0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b/>
        <w:color w:val="333333"/>
        <w:sz w:val="40"/>
      </w:rPr>
    </w:lvl>
    <w:lvl w:ilvl="1">
      <w:start w:val="1"/>
      <w:numFmt w:val="decimal"/>
      <w:isLgl/>
      <w:lvlText w:val="%1.%2."/>
      <w:lvlJc w:val="left"/>
      <w:pPr>
        <w:ind w:left="1152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224" w:hanging="720"/>
      </w:pPr>
      <w:rPr>
        <w:rFonts w:hint="default"/>
        <w:b w:val="0"/>
      </w:rPr>
    </w:lvl>
    <w:lvl w:ilvl="3">
      <w:start w:val="1"/>
      <w:numFmt w:val="decimal"/>
      <w:isLgl/>
      <w:lvlText w:val="%1.%2.%3.%4."/>
      <w:lvlJc w:val="left"/>
      <w:pPr>
        <w:ind w:left="1656" w:hanging="1080"/>
      </w:pPr>
      <w:rPr>
        <w:rFonts w:hint="default"/>
        <w:b w:val="0"/>
      </w:rPr>
    </w:lvl>
    <w:lvl w:ilvl="4">
      <w:start w:val="1"/>
      <w:numFmt w:val="decimal"/>
      <w:isLgl/>
      <w:lvlText w:val="%1.%2.%3.%4.%5."/>
      <w:lvlJc w:val="left"/>
      <w:pPr>
        <w:ind w:left="1728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."/>
      <w:lvlJc w:val="left"/>
      <w:pPr>
        <w:ind w:left="2160" w:hanging="1440"/>
      </w:pPr>
      <w:rPr>
        <w:rFonts w:hint="default"/>
        <w:b w:val="0"/>
      </w:rPr>
    </w:lvl>
    <w:lvl w:ilvl="6">
      <w:start w:val="1"/>
      <w:numFmt w:val="decimal"/>
      <w:isLgl/>
      <w:lvlText w:val="%1.%2.%3.%4.%5.%6.%7."/>
      <w:lvlJc w:val="left"/>
      <w:pPr>
        <w:ind w:left="2592" w:hanging="1800"/>
      </w:pPr>
      <w:rPr>
        <w:rFonts w:hint="default"/>
        <w:b w:val="0"/>
      </w:rPr>
    </w:lvl>
    <w:lvl w:ilvl="7">
      <w:start w:val="1"/>
      <w:numFmt w:val="decimal"/>
      <w:isLgl/>
      <w:lvlText w:val="%1.%2.%3.%4.%5.%6.%7.%8."/>
      <w:lvlJc w:val="left"/>
      <w:pPr>
        <w:ind w:left="2664" w:hanging="1800"/>
      </w:pPr>
      <w:rPr>
        <w:rFonts w:hint="default"/>
        <w:b w:val="0"/>
      </w:rPr>
    </w:lvl>
    <w:lvl w:ilvl="8">
      <w:start w:val="1"/>
      <w:numFmt w:val="decimal"/>
      <w:isLgl/>
      <w:lvlText w:val="%1.%2.%3.%4.%5.%6.%7.%8.%9."/>
      <w:lvlJc w:val="left"/>
      <w:pPr>
        <w:ind w:left="3096" w:hanging="2160"/>
      </w:pPr>
      <w:rPr>
        <w:rFonts w:hint="default"/>
        <w:b w:val="0"/>
      </w:rPr>
    </w:lvl>
  </w:abstractNum>
  <w:abstractNum w:abstractNumId="3" w15:restartNumberingAfterBreak="0">
    <w:nsid w:val="56164933"/>
    <w:multiLevelType w:val="hybridMultilevel"/>
    <w:tmpl w:val="D62E42B2"/>
    <w:lvl w:ilvl="0" w:tplc="77964726">
      <w:start w:val="1"/>
      <w:numFmt w:val="decimal"/>
      <w:lvlText w:val="%1."/>
      <w:lvlJc w:val="left"/>
      <w:pPr>
        <w:ind w:left="867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87" w:hanging="360"/>
      </w:pPr>
    </w:lvl>
    <w:lvl w:ilvl="2" w:tplc="0409001B" w:tentative="1">
      <w:start w:val="1"/>
      <w:numFmt w:val="lowerRoman"/>
      <w:lvlText w:val="%3."/>
      <w:lvlJc w:val="right"/>
      <w:pPr>
        <w:ind w:left="2307" w:hanging="180"/>
      </w:pPr>
    </w:lvl>
    <w:lvl w:ilvl="3" w:tplc="0409000F" w:tentative="1">
      <w:start w:val="1"/>
      <w:numFmt w:val="decimal"/>
      <w:lvlText w:val="%4."/>
      <w:lvlJc w:val="left"/>
      <w:pPr>
        <w:ind w:left="3027" w:hanging="360"/>
      </w:pPr>
    </w:lvl>
    <w:lvl w:ilvl="4" w:tplc="04090019" w:tentative="1">
      <w:start w:val="1"/>
      <w:numFmt w:val="lowerLetter"/>
      <w:lvlText w:val="%5."/>
      <w:lvlJc w:val="left"/>
      <w:pPr>
        <w:ind w:left="3747" w:hanging="360"/>
      </w:pPr>
    </w:lvl>
    <w:lvl w:ilvl="5" w:tplc="0409001B" w:tentative="1">
      <w:start w:val="1"/>
      <w:numFmt w:val="lowerRoman"/>
      <w:lvlText w:val="%6."/>
      <w:lvlJc w:val="right"/>
      <w:pPr>
        <w:ind w:left="4467" w:hanging="180"/>
      </w:pPr>
    </w:lvl>
    <w:lvl w:ilvl="6" w:tplc="0409000F" w:tentative="1">
      <w:start w:val="1"/>
      <w:numFmt w:val="decimal"/>
      <w:lvlText w:val="%7."/>
      <w:lvlJc w:val="left"/>
      <w:pPr>
        <w:ind w:left="5187" w:hanging="360"/>
      </w:pPr>
    </w:lvl>
    <w:lvl w:ilvl="7" w:tplc="04090019" w:tentative="1">
      <w:start w:val="1"/>
      <w:numFmt w:val="lowerLetter"/>
      <w:lvlText w:val="%8."/>
      <w:lvlJc w:val="left"/>
      <w:pPr>
        <w:ind w:left="5907" w:hanging="360"/>
      </w:pPr>
    </w:lvl>
    <w:lvl w:ilvl="8" w:tplc="0409001B" w:tentative="1">
      <w:start w:val="1"/>
      <w:numFmt w:val="lowerRoman"/>
      <w:lvlText w:val="%9."/>
      <w:lvlJc w:val="right"/>
      <w:pPr>
        <w:ind w:left="6627" w:hanging="180"/>
      </w:pPr>
    </w:lvl>
  </w:abstractNum>
  <w:abstractNum w:abstractNumId="4" w15:restartNumberingAfterBreak="0">
    <w:nsid w:val="6BFB52D0"/>
    <w:multiLevelType w:val="multilevel"/>
    <w:tmpl w:val="A85E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09"/>
  <w:autoHyphenation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Dc2NLC0NLE0NzRS0lEKTi0uzszPAykwqwUAqyF0UywAAAA="/>
  </w:docVars>
  <w:rsids>
    <w:rsidRoot w:val="004D2534"/>
    <w:rsid w:val="00020C83"/>
    <w:rsid w:val="000265A6"/>
    <w:rsid w:val="000313A1"/>
    <w:rsid w:val="00032D51"/>
    <w:rsid w:val="00043CDA"/>
    <w:rsid w:val="00065CB1"/>
    <w:rsid w:val="0007459D"/>
    <w:rsid w:val="00097313"/>
    <w:rsid w:val="000B2326"/>
    <w:rsid w:val="000B497E"/>
    <w:rsid w:val="000C4E50"/>
    <w:rsid w:val="001312AA"/>
    <w:rsid w:val="00142DE9"/>
    <w:rsid w:val="00145EE3"/>
    <w:rsid w:val="001810BD"/>
    <w:rsid w:val="002079CE"/>
    <w:rsid w:val="00270C87"/>
    <w:rsid w:val="002726F4"/>
    <w:rsid w:val="00291912"/>
    <w:rsid w:val="002E4C3E"/>
    <w:rsid w:val="002F19B9"/>
    <w:rsid w:val="003851B1"/>
    <w:rsid w:val="003B59C5"/>
    <w:rsid w:val="003C46E2"/>
    <w:rsid w:val="003F63D6"/>
    <w:rsid w:val="003F6674"/>
    <w:rsid w:val="00423F1D"/>
    <w:rsid w:val="004618A3"/>
    <w:rsid w:val="004744EB"/>
    <w:rsid w:val="004929B5"/>
    <w:rsid w:val="004C6033"/>
    <w:rsid w:val="004D2534"/>
    <w:rsid w:val="004E40A6"/>
    <w:rsid w:val="00517ACF"/>
    <w:rsid w:val="0054335C"/>
    <w:rsid w:val="00545E9E"/>
    <w:rsid w:val="00557330"/>
    <w:rsid w:val="005616D9"/>
    <w:rsid w:val="00617415"/>
    <w:rsid w:val="00623F31"/>
    <w:rsid w:val="00625C88"/>
    <w:rsid w:val="0063044D"/>
    <w:rsid w:val="00632690"/>
    <w:rsid w:val="006663B4"/>
    <w:rsid w:val="00687B0F"/>
    <w:rsid w:val="006C1DB6"/>
    <w:rsid w:val="006C3530"/>
    <w:rsid w:val="006D5DB8"/>
    <w:rsid w:val="006D77FC"/>
    <w:rsid w:val="006F40F0"/>
    <w:rsid w:val="00735B1B"/>
    <w:rsid w:val="007616E0"/>
    <w:rsid w:val="007663A7"/>
    <w:rsid w:val="007D7CD2"/>
    <w:rsid w:val="00807307"/>
    <w:rsid w:val="00836F23"/>
    <w:rsid w:val="008504FE"/>
    <w:rsid w:val="00861229"/>
    <w:rsid w:val="008766B9"/>
    <w:rsid w:val="008A4A0A"/>
    <w:rsid w:val="008B4B94"/>
    <w:rsid w:val="008C1512"/>
    <w:rsid w:val="008D2348"/>
    <w:rsid w:val="008D49EB"/>
    <w:rsid w:val="008E0354"/>
    <w:rsid w:val="009037EE"/>
    <w:rsid w:val="00904E56"/>
    <w:rsid w:val="009A0DAF"/>
    <w:rsid w:val="009B5906"/>
    <w:rsid w:val="009C2C3F"/>
    <w:rsid w:val="009E54C0"/>
    <w:rsid w:val="009F1A56"/>
    <w:rsid w:val="00A0186A"/>
    <w:rsid w:val="00A30F15"/>
    <w:rsid w:val="00A34493"/>
    <w:rsid w:val="00A80F13"/>
    <w:rsid w:val="00A83059"/>
    <w:rsid w:val="00AE7534"/>
    <w:rsid w:val="00AF65E7"/>
    <w:rsid w:val="00B10D32"/>
    <w:rsid w:val="00B34A67"/>
    <w:rsid w:val="00B47441"/>
    <w:rsid w:val="00B7183B"/>
    <w:rsid w:val="00B75BFE"/>
    <w:rsid w:val="00BA15DD"/>
    <w:rsid w:val="00C06539"/>
    <w:rsid w:val="00C127A8"/>
    <w:rsid w:val="00C22AA3"/>
    <w:rsid w:val="00C2480C"/>
    <w:rsid w:val="00C83EB4"/>
    <w:rsid w:val="00CB0575"/>
    <w:rsid w:val="00CD0290"/>
    <w:rsid w:val="00D054FF"/>
    <w:rsid w:val="00D13C59"/>
    <w:rsid w:val="00D1524D"/>
    <w:rsid w:val="00D35EA8"/>
    <w:rsid w:val="00D66760"/>
    <w:rsid w:val="00D85747"/>
    <w:rsid w:val="00DF1388"/>
    <w:rsid w:val="00E122F3"/>
    <w:rsid w:val="00E37730"/>
    <w:rsid w:val="00E74D11"/>
    <w:rsid w:val="00E9051E"/>
    <w:rsid w:val="00F00CFE"/>
    <w:rsid w:val="00F53E43"/>
    <w:rsid w:val="00FB75F7"/>
    <w:rsid w:val="00FC1E42"/>
    <w:rsid w:val="00FD6750"/>
    <w:rsid w:val="00FE4852"/>
    <w:rsid w:val="00FF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302447E"/>
  <w15:docId w15:val="{A2E4E252-40AC-474D-A051-E2F34B1D7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DejaVu Sans" w:hAnsi="Liberation Serif" w:cs="FreeSans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2">
    <w:name w:val="heading 2"/>
    <w:basedOn w:val="Heading"/>
    <w:next w:val="BodyText"/>
    <w:link w:val="Heading2Char"/>
    <w:uiPriority w:val="9"/>
    <w:unhideWhenUsed/>
    <w:qFormat/>
    <w:pPr>
      <w:spacing w:before="200"/>
      <w:outlineLvl w:val="1"/>
    </w:pPr>
    <w:rPr>
      <w:rFonts w:ascii="Liberation Serif" w:hAnsi="Liberation Serif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15D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8C1512"/>
    <w:pPr>
      <w:suppressAutoHyphens w:val="0"/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39"/>
    <w:rsid w:val="008C1512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C1512"/>
    <w:rPr>
      <w:b/>
      <w:bCs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8C1512"/>
    <w:rPr>
      <w:sz w:val="24"/>
    </w:rPr>
  </w:style>
  <w:style w:type="paragraph" w:styleId="NormalWeb">
    <w:name w:val="Normal (Web)"/>
    <w:basedOn w:val="Normal"/>
    <w:uiPriority w:val="99"/>
    <w:unhideWhenUsed/>
    <w:rsid w:val="004929B5"/>
    <w:pPr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CD0290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CD0290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CD0290"/>
    <w:rPr>
      <w:rFonts w:cs="Mangal"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15DD"/>
    <w:rPr>
      <w:rFonts w:asciiTheme="majorHAnsi" w:eastAsiaTheme="majorEastAsia" w:hAnsiTheme="majorHAnsi" w:cs="Mangal"/>
      <w:i/>
      <w:iCs/>
      <w:color w:val="2F5496" w:themeColor="accent1" w:themeShade="BF"/>
      <w:sz w:val="24"/>
      <w:szCs w:val="21"/>
    </w:rPr>
  </w:style>
  <w:style w:type="character" w:customStyle="1" w:styleId="mw-headline">
    <w:name w:val="mw-headline"/>
    <w:basedOn w:val="DefaultParagraphFont"/>
    <w:rsid w:val="00BA15DD"/>
  </w:style>
  <w:style w:type="character" w:customStyle="1" w:styleId="mw-editsection">
    <w:name w:val="mw-editsection"/>
    <w:basedOn w:val="DefaultParagraphFont"/>
    <w:rsid w:val="00BA15DD"/>
  </w:style>
  <w:style w:type="character" w:customStyle="1" w:styleId="mw-editsection-bracket">
    <w:name w:val="mw-editsection-bracket"/>
    <w:basedOn w:val="DefaultParagraphFont"/>
    <w:rsid w:val="00BA15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4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8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0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7592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770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4117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54501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Foveolar_cell" TargetMode="External"/><Relationship Id="rId13" Type="http://schemas.openxmlformats.org/officeDocument/2006/relationships/hyperlink" Target="https://en.wikipedia.org/wiki/Acidophilic" TargetMode="External"/><Relationship Id="rId18" Type="http://schemas.openxmlformats.org/officeDocument/2006/relationships/hyperlink" Target="https://en.wikipedia.org/wiki/Enteroendocrine_cells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en.wikipedia.org/wiki/Histamin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Intrinsic_factor" TargetMode="External"/><Relationship Id="rId17" Type="http://schemas.openxmlformats.org/officeDocument/2006/relationships/hyperlink" Target="https://en.wikipedia.org/wiki/Basophilic" TargetMode="External"/><Relationship Id="rId25" Type="http://schemas.openxmlformats.org/officeDocument/2006/relationships/hyperlink" Target="https://en.wikipedia.org/wiki/Somatostat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Gastric_lipase" TargetMode="External"/><Relationship Id="rId20" Type="http://schemas.openxmlformats.org/officeDocument/2006/relationships/hyperlink" Target="https://en.wikipedia.org/wiki/Gastrin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Gastric_acid" TargetMode="External"/><Relationship Id="rId24" Type="http://schemas.openxmlformats.org/officeDocument/2006/relationships/hyperlink" Target="https://en.wikipedia.org/wiki/Cholecystokini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Pepsinogen" TargetMode="External"/><Relationship Id="rId23" Type="http://schemas.openxmlformats.org/officeDocument/2006/relationships/hyperlink" Target="https://en.wikipedia.org/wiki/Serotonin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en.wikipedia.org/wiki/Parietal_cell" TargetMode="External"/><Relationship Id="rId19" Type="http://schemas.openxmlformats.org/officeDocument/2006/relationships/hyperlink" Target="https://en.wikipedia.org/wiki/Hormon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Mucus" TargetMode="External"/><Relationship Id="rId14" Type="http://schemas.openxmlformats.org/officeDocument/2006/relationships/hyperlink" Target="https://en.wikipedia.org/wiki/Gastric_chief_cell" TargetMode="External"/><Relationship Id="rId22" Type="http://schemas.openxmlformats.org/officeDocument/2006/relationships/hyperlink" Target="https://en.wikipedia.org/wiki/Endorphins" TargetMode="External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ol69</b:Tag>
    <b:SourceType>JournalArticle</b:SourceType>
    <b:Guid>{000ADD4F-4A94-4721-9667-2D0BD07B13BD}</b:Guid>
    <b:Author>
      <b:Author>
        <b:NameList xmlns:msxsl="urn:schemas-microsoft-com:xslt" xmlns:b="http://schemas.openxmlformats.org/officeDocument/2006/bibliography">
          <b:Person>
            <b:Last>Cole</b:Last>
            <b:First>G</b:First>
            <b:Middle>J</b:Middle>
          </b:Person>
        </b:NameList>
      </b:Author>
    </b:Author>
    <b:Title>The implications of bile in the stomach.</b:Title>
    <b:JournalName>Gut</b:JournalName>
    <b:City/>
    <b:Year>1969</b:Year>
    <b:Month/>
    <b:Day/>
    <b:Pages>864-867</b:Pages>
    <b:Publisher/>
    <b:Volume>10</b:Volume>
    <b:Issue>10</b:Issue>
    <b:ShortTitle/>
    <b:StandardNumber/>
    <b:Comments/>
    <b:Medium/>
    <b:YearAccessed>2020</b:YearAccessed>
    <b:MonthAccessed>6</b:MonthAccessed>
    <b:DayAccessed>24</b:DayAccessed>
    <b:URL>https://gut.bmj.com/content/gutjnl/10/10/864.full.pdf</b:URL>
    <b:DOI/>
    <b:RefOrder>1</b:RefOrder>
  </b:Source>
  <b:Source>
    <b:Tag>Soy05</b:Tag>
    <b:SourceType>JournalArticle</b:SourceType>
    <b:Guid>{B6D7EE8E-427C-42E5-B54E-E9CC6EDB4EFC}</b:Guid>
    <b:Author>
      <b:Author>
        <b:NameList xmlns:msxsl="urn:schemas-microsoft-com:xslt" xmlns:b="http://schemas.openxmlformats.org/officeDocument/2006/bibliography">
          <b:Person>
            <b:Last>Soybel</b:Last>
            <b:First>David</b:First>
            <b:Middle>I.</b:Middle>
          </b:Person>
        </b:NameList>
      </b:Author>
    </b:Author>
    <b:Title>Anatomy and Physiology of the Stomach</b:Title>
    <b:JournalName>Surgical Clinics of North America</b:JournalName>
    <b:City/>
    <b:Year>2005</b:Year>
    <b:Month/>
    <b:Day/>
    <b:Pages>875-894</b:Pages>
    <b:Publisher/>
    <b:Volume>85</b:Volume>
    <b:Issue>5</b:Issue>
    <b:ShortTitle/>
    <b:StandardNumber/>
    <b:Comments/>
    <b:Medium/>
    <b:YearAccessed>2020</b:YearAccessed>
    <b:MonthAccessed>6</b:MonthAccessed>
    <b:DayAccessed>24</b:DayAccessed>
    <b:URL>https://ncbi.nlm.nih.gov/pubmed/16139026</b:URL>
    <b:DOI/>
    <b:RefOrder>2</b:RefOrder>
  </b:Source>
  <b:Source>
    <b:Tag>Sch13</b:Tag>
    <b:SourceType>JournalArticle</b:SourceType>
    <b:Guid>{284933B7-EF1F-45A5-B0C5-B136FAEDE30D}</b:Guid>
    <b:Author>
      <b:Author>
        <b:NameList xmlns:msxsl="urn:schemas-microsoft-com:xslt" xmlns:b="http://schemas.openxmlformats.org/officeDocument/2006/bibliography">
          <b:Person>
            <b:Last>Schiergens</b:Last>
            <b:First>Tobias</b:First>
            <b:Middle>S.</b:Middle>
          </b:Person>
          <b:Person>
            <b:Last>Thomas</b:Last>
            <b:First>Michael</b:First>
            <b:Middle>N.</b:Middle>
          </b:Person>
          <b:Person>
            <b:Last>Hüttl</b:Last>
            <b:First>Thomas</b:First>
            <b:Middle>P.</b:Middle>
          </b:Person>
          <b:Person>
            <b:Last>Thasler</b:Last>
            <b:First>Wolfgang</b:First>
            <b:Middle>E.</b:Middle>
          </b:Person>
        </b:NameList>
      </b:Author>
    </b:Author>
    <b:Title>Management of acute upside-down stomach</b:Title>
    <b:JournalName>BMC Surgery</b:JournalName>
    <b:City/>
    <b:Year>2013</b:Year>
    <b:Month/>
    <b:Day/>
    <b:Pages>55-55</b:Pages>
    <b:Publisher/>
    <b:Volume>13</b:Volume>
    <b:Issue>1</b:Issue>
    <b:ShortTitle/>
    <b:StandardNumber/>
    <b:Comments/>
    <b:Medium/>
    <b:YearAccessed>2020</b:YearAccessed>
    <b:MonthAccessed>6</b:MonthAccessed>
    <b:DayAccessed>24</b:DayAccessed>
    <b:URL>https://bmcsurg.biomedcentral.com/articles/10.1186/1471-2482-13-55</b:URL>
    <b:DOI/>
    <b:RefOrder>3</b:RefOrder>
  </b:Source>
  <b:Source>
    <b:Tag>Sta20</b:Tag>
    <b:SourceType>InternetSite</b:SourceType>
    <b:Guid>{C8A591E4-F474-4C6B-9E65-A231E8566446}</b:Guid>
    <b:Title>Statistics and outlook for stomach cancer</b:Title>
    <b:InternetSiteTitle>Cancer Research UK</b:InternetSiteTitle>
    <b:ProductionCompany/>
    <b:Year/>
    <b:Month/>
    <b:Day/>
    <b:YearAccessed>2020</b:YearAccessed>
    <b:MonthAccessed>6</b:MonthAccessed>
    <b:DayAccessed>24</b:DayAccessed>
    <b:URL>http://www.cancerresearchuk.org/cancer-help/type/stomach-cancer/treatment/statistics-and-outlook-for-stomach-cancer</b:URL>
    <b:Version/>
    <b:ShortTitle/>
    <b:StandardNumber/>
    <b:Comments/>
    <b:Medium/>
    <b:DOI/>
    <b:RefOrder>4</b:RefOrder>
  </b:Source>
  <b:Source>
    <b:Tag>MvB90</b:Tag>
    <b:SourceType>InternetSite</b:SourceType>
    <b:Guid>{B78E3D94-77A2-48E2-AF98-C7AD1B2CD0EF}</b:Guid>
    <b:Author>
      <b:Author>
        <b:NameList xmlns:msxsl="urn:schemas-microsoft-com:xslt" xmlns:b="http://schemas.openxmlformats.org/officeDocument/2006/bibliography">
          <b:Person>
            <b:Last>Mv</b:Last>
            <b:First>Bratkovskiĭ</b:First>
            <b:Middle/>
          </b:Person>
          <b:Person>
            <b:Last>Ni</b:Last>
            <b:First>Magalif</b:First>
            <b:Middle/>
          </b:Person>
        </b:NameList>
      </b:Author>
    </b:Author>
    <b:Title>Sarcoidosis of the stomach</b:Title>
    <b:InternetSiteTitle/>
    <b:ProductionCompany/>
    <b:Year>1990</b:Year>
    <b:Month/>
    <b:Day/>
    <b:YearAccessed>2020</b:YearAccessed>
    <b:MonthAccessed>6</b:MonthAccessed>
    <b:DayAccessed>24</b:DayAccessed>
    <b:URL>https://ncbi.nlm.nih.gov/pubmed/2084687</b:URL>
    <b:Version/>
    <b:ShortTitle/>
    <b:StandardNumber/>
    <b:Comments/>
    <b:Medium/>
    <b:DOI/>
    <b:RefOrder>5</b:RefOrder>
  </b:Source>
</b:Sources>
</file>

<file path=customXml/itemProps1.xml><?xml version="1.0" encoding="utf-8"?>
<ds:datastoreItem xmlns:ds="http://schemas.openxmlformats.org/officeDocument/2006/customXml" ds:itemID="{1F717401-1D80-40CA-991F-B6ADFDF6A006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2234</Words>
  <Characters>1273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29807061801952</cp:lastModifiedBy>
  <cp:revision>119</cp:revision>
  <cp:lastPrinted>2020-06-25T23:14:00Z</cp:lastPrinted>
  <dcterms:created xsi:type="dcterms:W3CDTF">2020-05-12T18:59:00Z</dcterms:created>
  <dcterms:modified xsi:type="dcterms:W3CDTF">2020-06-25T23:16:00Z</dcterms:modified>
  <dc:language>en-US</dc:language>
</cp:coreProperties>
</file>